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E0723" w14:textId="77777777" w:rsidR="000A5655" w:rsidRPr="00CE2534" w:rsidRDefault="000A5655" w:rsidP="000A5655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40E4885B" w14:textId="405C4DE3" w:rsidR="000A5655" w:rsidRDefault="000A5655" w:rsidP="000A5655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3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0A5655">
        <w:rPr>
          <w:b/>
          <w:bCs/>
          <w:sz w:val="28"/>
          <w:szCs w:val="28"/>
          <w:u w:val="single"/>
        </w:rPr>
        <w:t>Bresenham’s Line Drawing Algorithm in C++ using OpenGL</w:t>
      </w:r>
    </w:p>
    <w:p w14:paraId="1A4FDF35" w14:textId="20482A35" w:rsidR="000A5655" w:rsidRDefault="000A5655" w:rsidP="000A5655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F85E15">
        <w:rPr>
          <w:sz w:val="24"/>
          <w:szCs w:val="24"/>
        </w:rPr>
        <w:t>2</w:t>
      </w:r>
      <w:r>
        <w:rPr>
          <w:sz w:val="24"/>
          <w:szCs w:val="24"/>
        </w:rPr>
        <w:t xml:space="preserve">/8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</w:t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0532A70F" w14:textId="77777777" w:rsidR="000A5655" w:rsidRDefault="000A5655" w:rsidP="000A5655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033FA3C6" w14:textId="77777777" w:rsidR="000A5655" w:rsidRDefault="000A5655" w:rsidP="000A5655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4D8E7554" w14:textId="77777777" w:rsidR="000A5655" w:rsidRPr="000A5655" w:rsidRDefault="000A5655">
      <w:pPr>
        <w:rPr>
          <w:sz w:val="24"/>
          <w:szCs w:val="24"/>
        </w:rPr>
      </w:pPr>
      <w:r w:rsidRPr="000A5655">
        <w:rPr>
          <w:sz w:val="24"/>
          <w:szCs w:val="24"/>
        </w:rPr>
        <w:t xml:space="preserve">To plot points that make up the line with endpoints (x0,y0) and (xn,yn) using Bresenham’s line drawing algorithm. </w:t>
      </w:r>
    </w:p>
    <w:p w14:paraId="147575C7" w14:textId="77777777" w:rsidR="000A5655" w:rsidRPr="000A5655" w:rsidRDefault="000A5655">
      <w:pPr>
        <w:rPr>
          <w:sz w:val="24"/>
          <w:szCs w:val="24"/>
        </w:rPr>
      </w:pPr>
      <w:r w:rsidRPr="000A5655">
        <w:rPr>
          <w:sz w:val="24"/>
          <w:szCs w:val="24"/>
        </w:rPr>
        <w:t xml:space="preserve">Case 1: +ve slope Left to Right line </w:t>
      </w:r>
    </w:p>
    <w:p w14:paraId="5FA35AD1" w14:textId="77777777" w:rsidR="000A5655" w:rsidRPr="000A5655" w:rsidRDefault="000A5655">
      <w:pPr>
        <w:rPr>
          <w:sz w:val="24"/>
          <w:szCs w:val="24"/>
        </w:rPr>
      </w:pPr>
      <w:r w:rsidRPr="000A5655">
        <w:rPr>
          <w:sz w:val="24"/>
          <w:szCs w:val="24"/>
        </w:rPr>
        <w:t xml:space="preserve">Case 2: +ve slope Right to Left line </w:t>
      </w:r>
    </w:p>
    <w:p w14:paraId="63A6C7B2" w14:textId="77777777" w:rsidR="000A5655" w:rsidRPr="000A5655" w:rsidRDefault="000A5655">
      <w:pPr>
        <w:rPr>
          <w:sz w:val="24"/>
          <w:szCs w:val="24"/>
        </w:rPr>
      </w:pPr>
      <w:r w:rsidRPr="000A5655">
        <w:rPr>
          <w:sz w:val="24"/>
          <w:szCs w:val="24"/>
        </w:rPr>
        <w:t xml:space="preserve">Case 3: -ve slope Left to Right line </w:t>
      </w:r>
    </w:p>
    <w:p w14:paraId="30033F1A" w14:textId="77777777" w:rsidR="000A5655" w:rsidRPr="000A5655" w:rsidRDefault="000A5655">
      <w:pPr>
        <w:rPr>
          <w:sz w:val="24"/>
          <w:szCs w:val="24"/>
        </w:rPr>
      </w:pPr>
      <w:r w:rsidRPr="000A5655">
        <w:rPr>
          <w:sz w:val="24"/>
          <w:szCs w:val="24"/>
        </w:rPr>
        <w:t xml:space="preserve">Case 4: -ve slope Right to Left line </w:t>
      </w:r>
    </w:p>
    <w:p w14:paraId="3CD1A9C4" w14:textId="77777777" w:rsidR="000A5655" w:rsidRDefault="000A5655">
      <w:pPr>
        <w:rPr>
          <w:sz w:val="24"/>
          <w:szCs w:val="24"/>
        </w:rPr>
      </w:pPr>
      <w:r w:rsidRPr="000A5655">
        <w:rPr>
          <w:sz w:val="24"/>
          <w:szCs w:val="24"/>
        </w:rPr>
        <w:t>Each case has two subdivisions (i) |m|&lt;= 1 (ii) |m|&gt;1</w:t>
      </w:r>
    </w:p>
    <w:p w14:paraId="5BD26A87" w14:textId="526A9E57" w:rsidR="008A4C92" w:rsidRPr="000A5655" w:rsidRDefault="000A5655">
      <w:pPr>
        <w:rPr>
          <w:sz w:val="24"/>
          <w:szCs w:val="24"/>
        </w:rPr>
      </w:pPr>
      <w:r w:rsidRPr="000A5655">
        <w:rPr>
          <w:sz w:val="24"/>
          <w:szCs w:val="24"/>
        </w:rPr>
        <w:t>Note that all four cases of line drawing must be given as test cases.</w:t>
      </w:r>
    </w:p>
    <w:p w14:paraId="05AD9B29" w14:textId="361FC472" w:rsid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sz w:val="28"/>
          <w:szCs w:val="28"/>
        </w:rPr>
        <w:t>Code:</w:t>
      </w:r>
    </w:p>
    <w:p w14:paraId="748D2754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33781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GL/glut.h&gt;</w:t>
      </w:r>
    </w:p>
    <w:p w14:paraId="662AC53D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33781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stdio.h&gt;</w:t>
      </w:r>
    </w:p>
    <w:p w14:paraId="11DD9B97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33781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iostream&gt;</w:t>
      </w:r>
    </w:p>
    <w:p w14:paraId="7DA6AEF1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92518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using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amespace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37814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d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E4DA8BD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44F43A3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FE28A0C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0D6D349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7C748B0E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E079BE3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Colo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F41A6D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Ortho2D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-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-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A67B99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4E078AB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2821B08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Display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2453AC65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90951CB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_COLOR_BUFFER_BIT);</w:t>
      </w:r>
    </w:p>
    <w:p w14:paraId="3593ADF1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y,dx,step,x,y,k,Xin,Yin,p;</w:t>
      </w:r>
    </w:p>
    <w:p w14:paraId="7D84BE2E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x1, y1, x2, y2;</w:t>
      </w:r>
    </w:p>
    <w:p w14:paraId="6880DD6D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BB7C09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i &lt;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i++) {</w:t>
      </w:r>
    </w:p>
    <w:p w14:paraId="5D922C26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B4A79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x1 =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i];</w:t>
      </w:r>
    </w:p>
    <w:p w14:paraId="6C8D1F85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y1 =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i];</w:t>
      </w:r>
    </w:p>
    <w:p w14:paraId="7CFF13D8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x2 =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i];</w:t>
      </w:r>
    </w:p>
    <w:p w14:paraId="60A94046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y2 =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i];</w:t>
      </w:r>
    </w:p>
    <w:p w14:paraId="5813B28B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B554AB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x=x2-x1;</w:t>
      </w:r>
    </w:p>
    <w:p w14:paraId="757DD34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y=y2-y1;</w:t>
      </w:r>
    </w:p>
    <w:p w14:paraId="771E21C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01CB58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=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dy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dx;</w:t>
      </w:r>
    </w:p>
    <w:p w14:paraId="11E2CDE8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01F614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x= x1;</w:t>
      </w:r>
    </w:p>
    <w:p w14:paraId="774A2AF7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y=y1;</w:t>
      </w:r>
    </w:p>
    <w:p w14:paraId="735F2D6E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5EBDCA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33781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while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&lt;=x2 &amp;&amp; y &lt;= y2)</w:t>
      </w:r>
    </w:p>
    <w:p w14:paraId="3EA3A65B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2731BED6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33781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&gt;=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A72E00C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640A111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f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13D7172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_POINTS);</w:t>
      </w:r>
    </w:p>
    <w:p w14:paraId="5D360C1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i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,y);</w:t>
      </w:r>
    </w:p>
    <w:p w14:paraId="7D79A025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E019F95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F53DF95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y=y+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FB549C5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p=p+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dy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dx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8DBE0F5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6520168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33781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130CA39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{</w:t>
      </w:r>
    </w:p>
    <w:p w14:paraId="66EB884D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f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4D8ECA1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_POINTS);</w:t>
      </w:r>
    </w:p>
    <w:p w14:paraId="40FAC397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i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,y);</w:t>
      </w:r>
    </w:p>
    <w:p w14:paraId="6F2E4F4B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EA4EF79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83DF47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p=p+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dy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199D54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x=x+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FB58724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20E5203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6D0013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2A8C194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F173217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f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7E988B4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_POINTS);</w:t>
      </w:r>
    </w:p>
    <w:p w14:paraId="752E2DE4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i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,y);</w:t>
      </w:r>
    </w:p>
    <w:p w14:paraId="07A36F21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3EAFCA9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EBB7AA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5F1A72F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A79948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Flush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2B02583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9C01F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E030484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4D11BDE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c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*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v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)</w:t>
      </w:r>
    </w:p>
    <w:p w14:paraId="6526B3F1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18D20968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lastRenderedPageBreak/>
        <w:t>x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CBFA0FD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E8FEB5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43615D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DFAE5A9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4932B3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C2AE09C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3F78396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97FCCD6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6E2023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7ABA1C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5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A42B9BB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1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CDC3AEA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5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7CCDFC6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y2_arr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B194AF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A1CAAD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&amp;argc,argv);</w:t>
      </w:r>
    </w:p>
    <w:p w14:paraId="75E92529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DisplayMode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GLUT_SINGLE|GLUT_RGB);</w:t>
      </w:r>
    </w:p>
    <w:p w14:paraId="0C439FB1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WindowSize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51FE47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WindowPosition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94AD60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CreateWindow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33781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heck"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7CC35EF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DisplayFunc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yDisplay);</w:t>
      </w:r>
    </w:p>
    <w:p w14:paraId="503DE79E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1EB7169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MainLoop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06AC141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33781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A84BB0C" w14:textId="77777777" w:rsidR="00337814" w:rsidRPr="00337814" w:rsidRDefault="00337814" w:rsidP="0033781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33781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BC00880" w14:textId="2C2F2B1D" w:rsidR="000A5655" w:rsidRDefault="000A5655">
      <w:pPr>
        <w:rPr>
          <w:sz w:val="24"/>
          <w:szCs w:val="24"/>
        </w:rPr>
      </w:pPr>
    </w:p>
    <w:p w14:paraId="2895D233" w14:textId="35E334E1" w:rsid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sz w:val="28"/>
          <w:szCs w:val="28"/>
        </w:rPr>
        <w:t>Output:</w:t>
      </w:r>
    </w:p>
    <w:p w14:paraId="687078CC" w14:textId="6F20DDE0" w:rsid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noProof/>
          <w:sz w:val="28"/>
          <w:szCs w:val="28"/>
        </w:rPr>
        <w:drawing>
          <wp:inline distT="0" distB="0" distL="0" distR="0" wp14:anchorId="6DE3F53F" wp14:editId="321BC9FE">
            <wp:extent cx="3541940" cy="253365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43689" cy="253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CDAF3" w14:textId="2AC2BF7B" w:rsid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6EE054A2" wp14:editId="2B244DA0">
            <wp:extent cx="2800350" cy="26830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03284" cy="268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888AF" w14:textId="0F8C5B26" w:rsid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noProof/>
          <w:sz w:val="28"/>
          <w:szCs w:val="28"/>
        </w:rPr>
        <w:drawing>
          <wp:inline distT="0" distB="0" distL="0" distR="0" wp14:anchorId="6E81CF2F" wp14:editId="4ADC828F">
            <wp:extent cx="3011393" cy="2228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3275" cy="2230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1782E" w14:textId="11E0A346" w:rsid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noProof/>
          <w:sz w:val="28"/>
          <w:szCs w:val="28"/>
        </w:rPr>
        <w:drawing>
          <wp:inline distT="0" distB="0" distL="0" distR="0" wp14:anchorId="6D55D5E2" wp14:editId="10FB405B">
            <wp:extent cx="3200847" cy="33056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48174" w14:textId="4A59E811" w:rsid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16BCE3A9" wp14:editId="0D4917A8">
            <wp:extent cx="3093679" cy="21621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6184" cy="2163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8BCEC" w14:textId="506292AC" w:rsid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noProof/>
          <w:sz w:val="28"/>
          <w:szCs w:val="28"/>
        </w:rPr>
        <w:drawing>
          <wp:inline distT="0" distB="0" distL="0" distR="0" wp14:anchorId="6A13193F" wp14:editId="1BC88F59">
            <wp:extent cx="2624589" cy="23812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27640" cy="2384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BE8D" w14:textId="088B261C" w:rsid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noProof/>
          <w:sz w:val="28"/>
          <w:szCs w:val="28"/>
        </w:rPr>
        <w:drawing>
          <wp:inline distT="0" distB="0" distL="0" distR="0" wp14:anchorId="23D54E6B" wp14:editId="06CA0A8F">
            <wp:extent cx="3173702" cy="1590675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78816" cy="1593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1B7B1" w14:textId="0295ACF5" w:rsidR="000A5655" w:rsidRPr="000A5655" w:rsidRDefault="000A5655">
      <w:pPr>
        <w:rPr>
          <w:b/>
          <w:bCs/>
          <w:sz w:val="28"/>
          <w:szCs w:val="28"/>
        </w:rPr>
      </w:pPr>
      <w:r w:rsidRPr="000A5655">
        <w:rPr>
          <w:b/>
          <w:bCs/>
          <w:noProof/>
          <w:sz w:val="28"/>
          <w:szCs w:val="28"/>
        </w:rPr>
        <w:drawing>
          <wp:inline distT="0" distB="0" distL="0" distR="0" wp14:anchorId="4318F457" wp14:editId="5541B433">
            <wp:extent cx="2370582" cy="2324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89822" cy="2342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A5655" w:rsidRPr="000A56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MDM2M7c0MzcwMzdV0lEKTi0uzszPAykwrgUA1R3v0ywAAAA="/>
  </w:docVars>
  <w:rsids>
    <w:rsidRoot w:val="000A5655"/>
    <w:rsid w:val="000A5655"/>
    <w:rsid w:val="00337814"/>
    <w:rsid w:val="008A4C92"/>
    <w:rsid w:val="00F85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865F0"/>
  <w15:chartTrackingRefBased/>
  <w15:docId w15:val="{A13203D3-BF55-4E57-971D-B8530D580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6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4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3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4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2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8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7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9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0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328</Words>
  <Characters>1872</Characters>
  <Application>Microsoft Office Word</Application>
  <DocSecurity>0</DocSecurity>
  <Lines>15</Lines>
  <Paragraphs>4</Paragraphs>
  <ScaleCrop>false</ScaleCrop>
  <Company/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th S</dc:creator>
  <cp:keywords/>
  <dc:description/>
  <cp:lastModifiedBy>SRINIVASAN Srinath</cp:lastModifiedBy>
  <cp:revision>3</cp:revision>
  <dcterms:created xsi:type="dcterms:W3CDTF">2021-08-15T07:32:00Z</dcterms:created>
  <dcterms:modified xsi:type="dcterms:W3CDTF">2021-10-31T12:24:00Z</dcterms:modified>
</cp:coreProperties>
</file>